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bookmarkEnd w:id="20"/>
    <w:p>
      <w:pPr>
        <w:pStyle w:val="FirstParagraph"/>
      </w:pPr>
      <w:r>
        <w:t xml:space="preserve">Dear [Employer's Name],</w:t>
      </w:r>
    </w:p>
    <w:p>
      <w:pPr>
        <w:pStyle w:val="BodyText"/>
      </w:pPr>
      <w:r>
        <w:t xml:space="preserve">I am writing to express my sincere interest in the Baker position at [Company Name] in Australia, specifically Melbourne. As a passionate and experienced baker with a deep appreciation for the vibrant culinary culture of this region, I am eager to contribute my skills, creativity, and dedication to your esteemed establishment. This Cover Letter serves as an introduction to my professional background and an opportunity to explain why I am the ideal candidate for this role.</w:t>
      </w:r>
    </w:p>
    <w:p>
      <w:pPr>
        <w:pStyle w:val="BodyText"/>
      </w:pPr>
      <w:r>
        <w:t xml:space="preserve">With over [X years] of experience in the baking industry, I have honed my craft through a combination of formal training, hands-on practice, and a commitment to excellence. My journey as a Baker has taken me through various kitchens and bakeries across [country/region], but it is Melbourne’s unique blend of tradition and innovation that has always drawn me to this dynamic city. Australia’s thriving food scene, particularly in Melbourne, has long inspired my work. The city’s reputation for exceptional pastries, artisanal breads, and creative confections has motivated me to refine my techniques and stay attuned to evolving trends.</w:t>
      </w:r>
    </w:p>
    <w:p>
      <w:pPr>
        <w:pStyle w:val="BodyText"/>
      </w:pPr>
      <w:r>
        <w:t xml:space="preserve">As a Baker in Australia Melbourne, I understand the importance of quality ingredients, precision in technique, and a deep respect for local flavors. My expertise spans a wide range of baking disciplines, including but not limited to:</w:t>
      </w:r>
      <w:r>
        <w:t xml:space="preserve"> </w:t>
      </w:r>
      <w:r>
        <w:t xml:space="preserve">- **Artisanal breads**: Crafting sourdoughs, baguettes, and other traditional loaves with attention to texture and flavor.</w:t>
      </w:r>
      <w:r>
        <w:t xml:space="preserve"> </w:t>
      </w:r>
      <w:r>
        <w:t xml:space="preserve">- **Pastries and desserts**: Creating croissants, éclairs, tarts, and custom cakes that balance artistry with taste.</w:t>
      </w:r>
      <w:r>
        <w:t xml:space="preserve"> </w:t>
      </w:r>
      <w:r>
        <w:t xml:space="preserve">- **Specialty items**: Developing seasonal offerings that reflect Melbourne’s diverse cultural influences, such as Asian-inspired pastries or Mediterranean-inspired breads.</w:t>
      </w:r>
      <w:r>
        <w:t xml:space="preserve"> </w:t>
      </w:r>
      <w:r>
        <w:t xml:space="preserve">- **Bakery operations**: Managing daily production schedules, maintaining hygiene standards, and ensuring consistent quality.</w:t>
      </w:r>
    </w:p>
    <w:p>
      <w:pPr>
        <w:pStyle w:val="BodyText"/>
      </w:pPr>
      <w:r>
        <w:t xml:space="preserve">What sets me apart is not only my technical skills but also my ability to thrive in fast-paced environments while maintaining a focus on detail and customer satisfaction. In previous roles, I have worked closely with suppliers to source high-quality local ingredients, collaborated with chefs to create innovative menu items, and trained junior staff to uphold the bakery’s standards. My work in Australia Melbourne has also allowed me to develop a strong understanding of the local market, including consumer preferences and the competitive landscape of bakeries in this region.</w:t>
      </w:r>
    </w:p>
    <w:p>
      <w:pPr>
        <w:pStyle w:val="BodyText"/>
      </w:pPr>
      <w:r>
        <w:t xml:space="preserve">One of my proudest achievements as a Baker was leading a team to launch a signature line of gluten-free and vegan pastries at [Previous Bakery Name] in Melbourne. This initiative not only expanded our customer base but also reinforced my belief in the importance of inclusivity and adaptability in the food industry. I take pride in staying updated on baking trends, such as plant-based alternatives, low-sugar options, and sustainable practices, which are increasingly valued by consumers in Australia Melbourne.</w:t>
      </w:r>
    </w:p>
    <w:p>
      <w:pPr>
        <w:pStyle w:val="BodyText"/>
      </w:pPr>
      <w:r>
        <w:t xml:space="preserve">My passion for baking is driven by a desire to create something meaningful for others. Whether it’s a warm loaf of bread that brings comfort to a customer or a beautifully crafted dessert that celebrates an occasion, I believe every item produced in the kitchen has the power to make an impact. This philosophy aligns perfectly with [Company Name]’s mission, which I have researched extensively. Your commitment to [mention specific value, e.g., "fresh, locally sourced ingredients" or "community engagement"] resonates deeply with my own values as a Baker.</w:t>
      </w:r>
    </w:p>
    <w:p>
      <w:pPr>
        <w:pStyle w:val="BodyText"/>
      </w:pPr>
      <w:r>
        <w:t xml:space="preserve">Working in Australia Melbourne has taught me the importance of resilience and creativity in the face of challenges. The city’s competitive bakery scene demands constant innovation, and I have embraced this by experimenting with new recipes, refining existing techniques, and staying attuned to feedback from both colleagues and customers. I am confident that my adaptability, work ethic, and dedication to excellence will enable me to contribute meaningfully to your team.</w:t>
      </w:r>
    </w:p>
    <w:p>
      <w:pPr>
        <w:pStyle w:val="BodyText"/>
      </w:pPr>
      <w:r>
        <w:t xml:space="preserve">As a Baker in Australia Melbourne, I am also deeply aware of the cultural significance of food in this region. The city’s multicultural influences have enriched its culinary identity, and I take pride in incorporating these elements into my work. Whether it’s drawing inspiration from the Middle Eastern bakery scene or collaborating with local chefs to create fusion dishes, I strive to celebrate diversity through my baking.</w:t>
      </w:r>
    </w:p>
    <w:p>
      <w:pPr>
        <w:pStyle w:val="BodyText"/>
      </w:pPr>
      <w:r>
        <w:t xml:space="preserve">I am particularly drawn to [Company Name] because of your reputation for [specific detail, e.g., "exceptional customer service" or "commitment to sustainability"]. I am eager to bring my skills in the kitchen while also contributing to the collaborative and welcoming atmosphere that defines your establishment. I am confident that my experience, combined with my enthusiasm for this role, will make me a valuable asset to your team.</w:t>
      </w:r>
    </w:p>
    <w:p>
      <w:pPr>
        <w:pStyle w:val="BodyText"/>
      </w:pPr>
      <w:r>
        <w:t xml:space="preserve">Thank you for considering my application. I would be honored to discuss how my background and vision align with the goals of [Company Name]. Please feel free to contact me at [your phone number] or [your email address] at your earliest convenience. I look forward to the opportunity to contribute my talents as a Baker in Australia Melbourne and help further elevate the culinary experience for your customers.</w:t>
      </w:r>
    </w:p>
    <w:p>
      <w:pPr>
        <w:pStyle w:val="BodyText"/>
      </w:pPr>
      <w:r>
        <w:t xml:space="preserve">Sincerely,</w:t>
      </w:r>
      <w:r>
        <w:t xml:space="preserve"> </w:t>
      </w:r>
      <w:r>
        <w:t xml:space="preserve">[Your Full Name]</w:t>
      </w:r>
      <w:r>
        <w:t xml:space="preserve"> </w:t>
      </w:r>
      <w:r>
        <w:t xml:space="preserve">[Your Phone Number]</w:t>
      </w:r>
      <w:r>
        <w:t xml:space="preserve"> </w:t>
      </w:r>
      <w:r>
        <w:t xml:space="preserve">[Your Email Address]</w:t>
      </w:r>
      <w:r>
        <w:t xml:space="preserve"> </w:t>
      </w:r>
      <w:r>
        <w:t xml:space="preserve">[LinkedIn Profile or 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8:43:44Z</dcterms:created>
  <dcterms:modified xsi:type="dcterms:W3CDTF">2026-07-23T08:43:44Z</dcterms:modified>
</cp:coreProperties>
</file>

<file path=docProps/custom.xml><?xml version="1.0" encoding="utf-8"?>
<Properties xmlns="http://schemas.openxmlformats.org/officeDocument/2006/custom-properties" xmlns:vt="http://schemas.openxmlformats.org/officeDocument/2006/docPropsVTypes"/>
</file>